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E791" w14:textId="77777777" w:rsidR="00E05996" w:rsidRPr="0054072D" w:rsidRDefault="00E05996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  <w:r w:rsidRPr="0054072D">
        <w:rPr>
          <w:rFonts w:ascii="Arial" w:hAnsi="Arial" w:cs="Arial"/>
          <w:b/>
          <w:caps/>
          <w:lang w:val="hr-HR"/>
        </w:rPr>
        <w:t xml:space="preserve">PRIJAVA ZA </w:t>
      </w:r>
      <w:r w:rsidR="00014154" w:rsidRPr="0054072D">
        <w:rPr>
          <w:rFonts w:ascii="Arial" w:hAnsi="Arial" w:cs="Arial"/>
          <w:b/>
          <w:caps/>
          <w:lang w:val="hr-HR"/>
        </w:rPr>
        <w:t xml:space="preserve">IZVANREDNI  SVEUČILIŠNI  PREDDIPLOMSKI STUDIJ SESTRINSTVA </w:t>
      </w:r>
      <w:r w:rsidR="00061AAD" w:rsidRPr="0054072D">
        <w:rPr>
          <w:rFonts w:ascii="Arial" w:hAnsi="Arial" w:cs="Arial"/>
          <w:b/>
          <w:caps/>
          <w:lang w:val="hr-HR"/>
        </w:rPr>
        <w:t>U</w:t>
      </w:r>
      <w:r w:rsidRPr="0054072D">
        <w:rPr>
          <w:rFonts w:ascii="Arial" w:hAnsi="Arial" w:cs="Arial"/>
          <w:b/>
          <w:caps/>
          <w:lang w:val="hr-HR"/>
        </w:rPr>
        <w:t xml:space="preserve"> akademsku godinu</w:t>
      </w:r>
      <w:r w:rsidR="009E44AC" w:rsidRPr="0054072D">
        <w:rPr>
          <w:rFonts w:ascii="Arial" w:hAnsi="Arial" w:cs="Arial"/>
          <w:b/>
          <w:lang w:val="hr-HR"/>
        </w:rPr>
        <w:t xml:space="preserve"> 2021</w:t>
      </w:r>
      <w:r w:rsidR="00DD3DFD" w:rsidRPr="0054072D">
        <w:rPr>
          <w:rFonts w:ascii="Arial" w:hAnsi="Arial" w:cs="Arial"/>
          <w:b/>
          <w:lang w:val="hr-HR"/>
        </w:rPr>
        <w:t>./</w:t>
      </w:r>
      <w:r w:rsidR="009E44AC" w:rsidRPr="0054072D">
        <w:rPr>
          <w:rFonts w:ascii="Arial" w:hAnsi="Arial" w:cs="Arial"/>
          <w:b/>
          <w:lang w:val="hr-HR"/>
        </w:rPr>
        <w:t>22</w:t>
      </w:r>
      <w:r w:rsidRPr="0054072D">
        <w:rPr>
          <w:rFonts w:ascii="Arial" w:hAnsi="Arial" w:cs="Arial"/>
          <w:b/>
          <w:lang w:val="hr-HR"/>
        </w:rPr>
        <w:t>.</w:t>
      </w:r>
    </w:p>
    <w:p w14:paraId="25608596" w14:textId="77777777" w:rsidR="00014154" w:rsidRPr="0054072D" w:rsidRDefault="00014154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</w:p>
    <w:p w14:paraId="02F19227" w14:textId="77777777" w:rsidR="00014154" w:rsidRPr="0054072D" w:rsidRDefault="00014154" w:rsidP="00014154">
      <w:pPr>
        <w:jc w:val="right"/>
        <w:outlineLvl w:val="0"/>
        <w:rPr>
          <w:rFonts w:ascii="Arial" w:hAnsi="Arial" w:cs="Arial"/>
          <w:sz w:val="20"/>
          <w:szCs w:val="20"/>
          <w:lang w:val="hr-HR"/>
        </w:rPr>
      </w:pPr>
      <w:r w:rsidRPr="0054072D">
        <w:rPr>
          <w:rFonts w:ascii="Arial" w:hAnsi="Arial" w:cs="Arial"/>
          <w:sz w:val="20"/>
          <w:szCs w:val="20"/>
          <w:lang w:val="hr-HR"/>
        </w:rPr>
        <w:t>Broj prijave: ________________</w:t>
      </w:r>
    </w:p>
    <w:p w14:paraId="0880A0A9" w14:textId="5EB6ED90" w:rsidR="00014154" w:rsidRPr="00F27E18" w:rsidRDefault="00014154" w:rsidP="00F27E18">
      <w:pPr>
        <w:spacing w:line="276" w:lineRule="auto"/>
        <w:ind w:left="6480"/>
        <w:jc w:val="right"/>
        <w:rPr>
          <w:rFonts w:ascii="Arial" w:hAnsi="Arial" w:cs="Arial"/>
          <w:sz w:val="16"/>
          <w:szCs w:val="16"/>
          <w:lang w:val="hr-HR"/>
        </w:rPr>
      </w:pPr>
      <w:r w:rsidRPr="00F27E18">
        <w:rPr>
          <w:rFonts w:ascii="Arial" w:hAnsi="Arial" w:cs="Arial"/>
          <w:sz w:val="16"/>
          <w:szCs w:val="16"/>
          <w:lang w:val="hr-HR"/>
        </w:rPr>
        <w:t>(popunjava referada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72"/>
      </w:tblGrid>
      <w:tr w:rsidR="00014154" w:rsidRPr="0054072D" w14:paraId="70DC39E9" w14:textId="77777777" w:rsidTr="00014154">
        <w:trPr>
          <w:trHeight w:val="454"/>
        </w:trPr>
        <w:tc>
          <w:tcPr>
            <w:tcW w:w="9288" w:type="dxa"/>
            <w:shd w:val="clear" w:color="auto" w:fill="DBE5F1"/>
          </w:tcPr>
          <w:p w14:paraId="49A0399B" w14:textId="77777777" w:rsidR="00014154" w:rsidRPr="00875019" w:rsidRDefault="00014154" w:rsidP="0085428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</w:pPr>
            <w:r w:rsidRPr="00875019"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  <w:t xml:space="preserve">ISPUNJAVA PRISTUPNIK </w:t>
            </w:r>
          </w:p>
          <w:p w14:paraId="22CEC159" w14:textId="77777777" w:rsidR="00014154" w:rsidRPr="0054072D" w:rsidRDefault="00014154" w:rsidP="00014154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(obrazac se popunjava elektronski)</w:t>
            </w:r>
          </w:p>
        </w:tc>
      </w:tr>
    </w:tbl>
    <w:p w14:paraId="4BA6A3E5" w14:textId="77777777" w:rsidR="00014154" w:rsidRPr="0054072D" w:rsidRDefault="00014154" w:rsidP="00014154">
      <w:pPr>
        <w:rPr>
          <w:rFonts w:ascii="Arial" w:hAnsi="Arial" w:cs="Arial"/>
          <w:b/>
          <w:i/>
          <w:sz w:val="20"/>
          <w:szCs w:val="20"/>
          <w:lang w:val="hr-HR"/>
        </w:rPr>
      </w:pPr>
      <w:r w:rsidRPr="0054072D">
        <w:rPr>
          <w:rFonts w:ascii="Arial" w:hAnsi="Arial" w:cs="Arial"/>
          <w:b/>
          <w:i/>
          <w:sz w:val="20"/>
          <w:szCs w:val="20"/>
          <w:lang w:val="hr-HR"/>
        </w:rPr>
        <w:t>OSOBNI PODAC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48"/>
        <w:gridCol w:w="4608"/>
      </w:tblGrid>
      <w:tr w:rsidR="00014154" w:rsidRPr="0054072D" w14:paraId="098A37AF" w14:textId="77777777" w:rsidTr="00E13201">
        <w:trPr>
          <w:trHeight w:val="350"/>
        </w:trPr>
        <w:tc>
          <w:tcPr>
            <w:tcW w:w="4248" w:type="dxa"/>
            <w:vAlign w:val="center"/>
          </w:tcPr>
          <w:p w14:paraId="52EA5298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Ime:</w:t>
            </w:r>
          </w:p>
        </w:tc>
        <w:tc>
          <w:tcPr>
            <w:tcW w:w="4608" w:type="dxa"/>
            <w:vAlign w:val="center"/>
          </w:tcPr>
          <w:p w14:paraId="026F7939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Prezime:</w:t>
            </w:r>
          </w:p>
        </w:tc>
      </w:tr>
      <w:tr w:rsidR="00014154" w:rsidRPr="0054072D" w14:paraId="2AEEDC02" w14:textId="77777777" w:rsidTr="00E13201">
        <w:trPr>
          <w:trHeight w:val="350"/>
        </w:trPr>
        <w:tc>
          <w:tcPr>
            <w:tcW w:w="4248" w:type="dxa"/>
            <w:vAlign w:val="center"/>
          </w:tcPr>
          <w:p w14:paraId="1686DBFE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JMBG:</w:t>
            </w:r>
          </w:p>
        </w:tc>
        <w:tc>
          <w:tcPr>
            <w:tcW w:w="4608" w:type="dxa"/>
            <w:vAlign w:val="center"/>
          </w:tcPr>
          <w:p w14:paraId="4EB25836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Mjesto prebivališta:</w:t>
            </w:r>
          </w:p>
        </w:tc>
      </w:tr>
      <w:tr w:rsidR="00014154" w:rsidRPr="0054072D" w14:paraId="7384C18A" w14:textId="77777777" w:rsidTr="00E13201">
        <w:trPr>
          <w:trHeight w:val="351"/>
        </w:trPr>
        <w:tc>
          <w:tcPr>
            <w:tcW w:w="4248" w:type="dxa"/>
            <w:vAlign w:val="center"/>
          </w:tcPr>
          <w:p w14:paraId="287B065B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OIB:</w:t>
            </w:r>
          </w:p>
        </w:tc>
        <w:tc>
          <w:tcPr>
            <w:tcW w:w="4608" w:type="dxa"/>
            <w:vAlign w:val="center"/>
          </w:tcPr>
          <w:p w14:paraId="12AF8B6E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Poštanski broj:</w:t>
            </w:r>
          </w:p>
        </w:tc>
      </w:tr>
      <w:tr w:rsidR="00014154" w:rsidRPr="0054072D" w14:paraId="0F62E75E" w14:textId="77777777" w:rsidTr="00E13201">
        <w:trPr>
          <w:trHeight w:val="350"/>
        </w:trPr>
        <w:tc>
          <w:tcPr>
            <w:tcW w:w="4248" w:type="dxa"/>
            <w:vAlign w:val="center"/>
          </w:tcPr>
          <w:p w14:paraId="4701CF62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Spol (zaokružiti):                     M            Ž</w:t>
            </w:r>
          </w:p>
        </w:tc>
        <w:tc>
          <w:tcPr>
            <w:tcW w:w="4608" w:type="dxa"/>
            <w:vAlign w:val="center"/>
          </w:tcPr>
          <w:p w14:paraId="2B7DAD02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Ulica i kućni broj:</w:t>
            </w:r>
          </w:p>
        </w:tc>
      </w:tr>
      <w:tr w:rsidR="00014154" w:rsidRPr="0054072D" w14:paraId="41FF4FF0" w14:textId="77777777" w:rsidTr="00E13201">
        <w:trPr>
          <w:trHeight w:val="351"/>
        </w:trPr>
        <w:tc>
          <w:tcPr>
            <w:tcW w:w="4248" w:type="dxa"/>
            <w:vAlign w:val="center"/>
          </w:tcPr>
          <w:p w14:paraId="6052B91E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Državljanstvo:</w:t>
            </w:r>
          </w:p>
        </w:tc>
        <w:tc>
          <w:tcPr>
            <w:tcW w:w="4608" w:type="dxa"/>
            <w:vAlign w:val="center"/>
          </w:tcPr>
          <w:p w14:paraId="6094A809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Županija:</w:t>
            </w:r>
          </w:p>
        </w:tc>
      </w:tr>
      <w:tr w:rsidR="00014154" w:rsidRPr="0054072D" w14:paraId="234A5B98" w14:textId="77777777" w:rsidTr="00E13201">
        <w:trPr>
          <w:trHeight w:val="350"/>
        </w:trPr>
        <w:tc>
          <w:tcPr>
            <w:tcW w:w="4248" w:type="dxa"/>
            <w:vAlign w:val="center"/>
          </w:tcPr>
          <w:p w14:paraId="7AAA8EE3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Narodnost:</w:t>
            </w:r>
          </w:p>
        </w:tc>
        <w:tc>
          <w:tcPr>
            <w:tcW w:w="4608" w:type="dxa"/>
            <w:vAlign w:val="center"/>
          </w:tcPr>
          <w:p w14:paraId="7C389F76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Telefon/mobitel:</w:t>
            </w:r>
          </w:p>
        </w:tc>
      </w:tr>
      <w:tr w:rsidR="00014154" w:rsidRPr="0054072D" w14:paraId="1D6DF32A" w14:textId="77777777" w:rsidTr="00E13201">
        <w:trPr>
          <w:trHeight w:val="351"/>
        </w:trPr>
        <w:tc>
          <w:tcPr>
            <w:tcW w:w="4248" w:type="dxa"/>
            <w:vAlign w:val="center"/>
          </w:tcPr>
          <w:p w14:paraId="76A89515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Radni odnos (zaokružiti):       DA        NE</w:t>
            </w:r>
          </w:p>
        </w:tc>
        <w:tc>
          <w:tcPr>
            <w:tcW w:w="4608" w:type="dxa"/>
            <w:vAlign w:val="center"/>
          </w:tcPr>
          <w:p w14:paraId="3C6C2FAE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E-pošta:</w:t>
            </w:r>
          </w:p>
        </w:tc>
      </w:tr>
      <w:tr w:rsidR="00014154" w:rsidRPr="0054072D" w14:paraId="5AA00AE3" w14:textId="77777777" w:rsidTr="00854286">
        <w:trPr>
          <w:trHeight w:val="351"/>
        </w:trPr>
        <w:tc>
          <w:tcPr>
            <w:tcW w:w="8856" w:type="dxa"/>
            <w:gridSpan w:val="2"/>
            <w:vAlign w:val="center"/>
          </w:tcPr>
          <w:p w14:paraId="1E165AA4" w14:textId="77777777" w:rsidR="00014154" w:rsidRPr="0054072D" w:rsidRDefault="00014154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Naziv poslodavca:</w:t>
            </w:r>
          </w:p>
        </w:tc>
      </w:tr>
    </w:tbl>
    <w:p w14:paraId="48CE80FA" w14:textId="77777777" w:rsidR="00E05996" w:rsidRPr="0054072D" w:rsidRDefault="00E05996" w:rsidP="005D2AE6">
      <w:pPr>
        <w:ind w:right="-851"/>
        <w:rPr>
          <w:rFonts w:ascii="Arial" w:hAnsi="Arial" w:cs="Arial"/>
          <w:b/>
          <w:sz w:val="20"/>
          <w:szCs w:val="20"/>
          <w:lang w:val="hr-HR"/>
        </w:rPr>
      </w:pPr>
    </w:p>
    <w:p w14:paraId="3536E0D8" w14:textId="77777777" w:rsidR="007A44EE" w:rsidRPr="0054072D" w:rsidRDefault="007A44EE" w:rsidP="007A44EE">
      <w:pPr>
        <w:outlineLvl w:val="0"/>
        <w:rPr>
          <w:rFonts w:ascii="Arial" w:hAnsi="Arial" w:cs="Arial"/>
          <w:b/>
          <w:i/>
          <w:sz w:val="20"/>
          <w:szCs w:val="20"/>
          <w:lang w:val="hr-HR"/>
        </w:rPr>
      </w:pPr>
      <w:r w:rsidRPr="0054072D">
        <w:rPr>
          <w:rFonts w:ascii="Arial" w:hAnsi="Arial" w:cs="Arial"/>
          <w:b/>
          <w:i/>
          <w:sz w:val="20"/>
          <w:szCs w:val="20"/>
          <w:lang w:val="hr-HR"/>
        </w:rPr>
        <w:t>PODACI O ZAVRŠENOJ SREDNJOJ ŠKOL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77"/>
        <w:gridCol w:w="134"/>
        <w:gridCol w:w="1153"/>
        <w:gridCol w:w="1153"/>
        <w:gridCol w:w="575"/>
        <w:gridCol w:w="578"/>
        <w:gridCol w:w="1161"/>
        <w:gridCol w:w="1159"/>
        <w:gridCol w:w="1172"/>
      </w:tblGrid>
      <w:tr w:rsidR="007A44EE" w:rsidRPr="0054072D" w14:paraId="1C6B7EF3" w14:textId="77777777" w:rsidTr="005D2AE6">
        <w:trPr>
          <w:trHeight w:val="684"/>
        </w:trPr>
        <w:tc>
          <w:tcPr>
            <w:tcW w:w="9062" w:type="dxa"/>
            <w:gridSpan w:val="9"/>
          </w:tcPr>
          <w:p w14:paraId="155C9923" w14:textId="77777777" w:rsidR="007A44EE" w:rsidRPr="0054072D" w:rsidRDefault="007A44EE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Naziv i mjesto završene srednje škole:</w:t>
            </w:r>
          </w:p>
        </w:tc>
      </w:tr>
      <w:tr w:rsidR="007A44EE" w:rsidRPr="0054072D" w14:paraId="5505DA43" w14:textId="77777777" w:rsidTr="005D2AE6">
        <w:trPr>
          <w:trHeight w:val="416"/>
        </w:trPr>
        <w:tc>
          <w:tcPr>
            <w:tcW w:w="4998" w:type="dxa"/>
            <w:gridSpan w:val="5"/>
          </w:tcPr>
          <w:p w14:paraId="62F202B2" w14:textId="77777777" w:rsidR="007A44EE" w:rsidRPr="0054072D" w:rsidRDefault="007A44EE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Smjer:</w:t>
            </w:r>
          </w:p>
          <w:p w14:paraId="795E5F5F" w14:textId="77777777" w:rsidR="007A44EE" w:rsidRPr="0054072D" w:rsidRDefault="007A44EE" w:rsidP="00854286">
            <w:pPr>
              <w:rPr>
                <w:rFonts w:ascii="Arial" w:hAnsi="Arial" w:cs="Arial"/>
                <w:color w:val="FF0000"/>
                <w:sz w:val="20"/>
                <w:szCs w:val="20"/>
                <w:lang w:val="hr-HR"/>
              </w:rPr>
            </w:pPr>
          </w:p>
        </w:tc>
        <w:tc>
          <w:tcPr>
            <w:tcW w:w="4064" w:type="dxa"/>
            <w:gridSpan w:val="4"/>
          </w:tcPr>
          <w:p w14:paraId="347DB141" w14:textId="77777777" w:rsidR="007A44EE" w:rsidRPr="0054072D" w:rsidRDefault="007A44EE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Godina mature:</w:t>
            </w:r>
          </w:p>
        </w:tc>
      </w:tr>
      <w:tr w:rsidR="005D2AE6" w:rsidRPr="0054072D" w14:paraId="2C1A191F" w14:textId="77777777" w:rsidTr="00F86AEF">
        <w:trPr>
          <w:trHeight w:val="416"/>
        </w:trPr>
        <w:tc>
          <w:tcPr>
            <w:tcW w:w="9062" w:type="dxa"/>
            <w:gridSpan w:val="9"/>
          </w:tcPr>
          <w:p w14:paraId="5C931966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54072D">
              <w:rPr>
                <w:rFonts w:ascii="Arial" w:hAnsi="Arial" w:cs="Arial"/>
                <w:b/>
                <w:sz w:val="22"/>
                <w:szCs w:val="22"/>
                <w:lang w:val="hr-HR"/>
              </w:rPr>
              <w:t>SREDNJOŠKOLSKI PROSJEK</w:t>
            </w:r>
          </w:p>
          <w:p w14:paraId="12424ED3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(upisati srednjoškolski prosjek za svaku godinu i ukupni prosjek</w:t>
            </w:r>
            <w:r w:rsidR="005E43AE">
              <w:rPr>
                <w:rFonts w:ascii="Arial" w:hAnsi="Arial" w:cs="Arial"/>
                <w:sz w:val="20"/>
                <w:szCs w:val="20"/>
                <w:lang w:val="hr-HR"/>
              </w:rPr>
              <w:t xml:space="preserve"> – 3 decimale)</w:t>
            </w:r>
          </w:p>
          <w:p w14:paraId="14D6B64B" w14:textId="77777777" w:rsidR="005D2AE6" w:rsidRPr="0054072D" w:rsidRDefault="0054072D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 xml:space="preserve">PROSJEK PO GODINI: </w:t>
            </w:r>
            <w:r w:rsidR="005D2AE6" w:rsidRPr="0054072D">
              <w:rPr>
                <w:rFonts w:ascii="Arial" w:hAnsi="Arial" w:cs="Arial"/>
                <w:sz w:val="20"/>
                <w:szCs w:val="20"/>
                <w:lang w:val="hr-HR"/>
              </w:rPr>
              <w:t>zbroj ocjena podjeljen s brojem predmeta</w:t>
            </w:r>
          </w:p>
          <w:p w14:paraId="0C1C1339" w14:textId="77777777" w:rsidR="0054072D" w:rsidRPr="0054072D" w:rsidRDefault="0054072D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UKUPNI SREDNJOŠKOLSKI PROSJEK: zbroj prosjeka podijeljen s brojem razreda</w:t>
            </w:r>
          </w:p>
        </w:tc>
      </w:tr>
      <w:tr w:rsidR="005D2AE6" w:rsidRPr="0054072D" w14:paraId="5D92AE96" w14:textId="77777777" w:rsidTr="005D2AE6">
        <w:trPr>
          <w:trHeight w:val="416"/>
        </w:trPr>
        <w:tc>
          <w:tcPr>
            <w:tcW w:w="2113" w:type="dxa"/>
            <w:gridSpan w:val="2"/>
          </w:tcPr>
          <w:p w14:paraId="00428292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RAZREDI SREDNJE ŠKOLE</w:t>
            </w:r>
          </w:p>
        </w:tc>
        <w:tc>
          <w:tcPr>
            <w:tcW w:w="1155" w:type="dxa"/>
          </w:tcPr>
          <w:p w14:paraId="1297D962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1. RAZRED</w:t>
            </w:r>
          </w:p>
        </w:tc>
        <w:tc>
          <w:tcPr>
            <w:tcW w:w="1155" w:type="dxa"/>
          </w:tcPr>
          <w:p w14:paraId="667B3CDF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2. RAZRED</w:t>
            </w:r>
          </w:p>
        </w:tc>
        <w:tc>
          <w:tcPr>
            <w:tcW w:w="1155" w:type="dxa"/>
            <w:gridSpan w:val="2"/>
          </w:tcPr>
          <w:p w14:paraId="20DB2F08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3. RAZRED</w:t>
            </w:r>
          </w:p>
        </w:tc>
        <w:tc>
          <w:tcPr>
            <w:tcW w:w="1163" w:type="dxa"/>
          </w:tcPr>
          <w:p w14:paraId="13A800CE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4. RAZRED</w:t>
            </w:r>
          </w:p>
        </w:tc>
        <w:tc>
          <w:tcPr>
            <w:tcW w:w="1161" w:type="dxa"/>
          </w:tcPr>
          <w:p w14:paraId="2F338979" w14:textId="77777777" w:rsidR="005D2AE6" w:rsidRPr="00A328B2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5. RAZRED</w:t>
            </w:r>
          </w:p>
        </w:tc>
        <w:tc>
          <w:tcPr>
            <w:tcW w:w="1160" w:type="dxa"/>
          </w:tcPr>
          <w:p w14:paraId="672DA7FE" w14:textId="77777777" w:rsidR="005D2AE6" w:rsidRPr="0054072D" w:rsidRDefault="0054072D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UKUPNI PROSJEK</w:t>
            </w:r>
          </w:p>
        </w:tc>
      </w:tr>
      <w:tr w:rsidR="005D2AE6" w:rsidRPr="0054072D" w14:paraId="2A814E01" w14:textId="77777777" w:rsidTr="005D2AE6">
        <w:trPr>
          <w:trHeight w:val="416"/>
        </w:trPr>
        <w:tc>
          <w:tcPr>
            <w:tcW w:w="2113" w:type="dxa"/>
            <w:gridSpan w:val="2"/>
          </w:tcPr>
          <w:p w14:paraId="5F409F3C" w14:textId="77777777" w:rsidR="005D2AE6" w:rsidRPr="00A328B2" w:rsidRDefault="005D2AE6" w:rsidP="005E43A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A328B2">
              <w:rPr>
                <w:rFonts w:ascii="Arial" w:hAnsi="Arial" w:cs="Arial"/>
                <w:b/>
                <w:sz w:val="20"/>
                <w:szCs w:val="20"/>
                <w:lang w:val="hr-HR"/>
              </w:rPr>
              <w:t>SREDNJOŠKOLSKI PROSJEK</w:t>
            </w:r>
          </w:p>
        </w:tc>
        <w:tc>
          <w:tcPr>
            <w:tcW w:w="1155" w:type="dxa"/>
          </w:tcPr>
          <w:p w14:paraId="4D29AC78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  <w:tc>
          <w:tcPr>
            <w:tcW w:w="1155" w:type="dxa"/>
          </w:tcPr>
          <w:p w14:paraId="52CA521B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  <w:tc>
          <w:tcPr>
            <w:tcW w:w="1155" w:type="dxa"/>
            <w:gridSpan w:val="2"/>
          </w:tcPr>
          <w:p w14:paraId="36BCBFD5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  <w:tc>
          <w:tcPr>
            <w:tcW w:w="1163" w:type="dxa"/>
          </w:tcPr>
          <w:p w14:paraId="0218290C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  <w:tc>
          <w:tcPr>
            <w:tcW w:w="1161" w:type="dxa"/>
          </w:tcPr>
          <w:p w14:paraId="73EB5C97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  <w:tc>
          <w:tcPr>
            <w:tcW w:w="1160" w:type="dxa"/>
          </w:tcPr>
          <w:p w14:paraId="274C05A5" w14:textId="77777777" w:rsidR="005D2AE6" w:rsidRPr="0054072D" w:rsidRDefault="005D2AE6" w:rsidP="0054072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E13201" w:rsidRPr="0054072D" w14:paraId="47A935DE" w14:textId="77777777" w:rsidTr="005D2AE6">
        <w:trPr>
          <w:trHeight w:val="568"/>
        </w:trPr>
        <w:tc>
          <w:tcPr>
            <w:tcW w:w="9062" w:type="dxa"/>
            <w:gridSpan w:val="9"/>
          </w:tcPr>
          <w:p w14:paraId="3D9A45A5" w14:textId="77777777" w:rsidR="00E13201" w:rsidRPr="0054072D" w:rsidRDefault="00B42DF6" w:rsidP="00854286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OCJENE IZ PREDMETA ZDRAVSTVENA NJEGA</w:t>
            </w:r>
          </w:p>
          <w:p w14:paraId="626E9724" w14:textId="2F5E793D" w:rsidR="005D2AE6" w:rsidRPr="0054072D" w:rsidRDefault="005D2AE6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(upisati nazive predmeta po godini i ocjenu</w:t>
            </w:r>
            <w:r w:rsidR="00E254DA">
              <w:rPr>
                <w:rFonts w:ascii="Arial" w:hAnsi="Arial" w:cs="Arial"/>
                <w:sz w:val="20"/>
                <w:szCs w:val="20"/>
                <w:lang w:val="hr-HR"/>
              </w:rPr>
              <w:t xml:space="preserve"> – po potrebi proširiti tablicu)</w:t>
            </w:r>
          </w:p>
        </w:tc>
      </w:tr>
      <w:tr w:rsidR="005D2AE6" w:rsidRPr="0054072D" w14:paraId="079C30D3" w14:textId="77777777" w:rsidTr="0054072D">
        <w:trPr>
          <w:trHeight w:val="241"/>
        </w:trPr>
        <w:tc>
          <w:tcPr>
            <w:tcW w:w="1977" w:type="dxa"/>
          </w:tcPr>
          <w:p w14:paraId="41844DCE" w14:textId="77777777" w:rsidR="005D2AE6" w:rsidRPr="0054072D" w:rsidRDefault="005D2AE6" w:rsidP="0054072D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1. razred</w:t>
            </w:r>
          </w:p>
        </w:tc>
        <w:tc>
          <w:tcPr>
            <w:tcW w:w="7085" w:type="dxa"/>
            <w:gridSpan w:val="8"/>
          </w:tcPr>
          <w:p w14:paraId="0BA9AE9B" w14:textId="77777777" w:rsidR="005D2AE6" w:rsidRPr="0054072D" w:rsidRDefault="005D2AE6" w:rsidP="0054072D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</w:tr>
      <w:tr w:rsidR="005D2AE6" w:rsidRPr="0054072D" w14:paraId="20B879CF" w14:textId="77777777" w:rsidTr="0054072D">
        <w:trPr>
          <w:trHeight w:val="144"/>
        </w:trPr>
        <w:tc>
          <w:tcPr>
            <w:tcW w:w="1977" w:type="dxa"/>
          </w:tcPr>
          <w:p w14:paraId="0E09D131" w14:textId="77777777" w:rsidR="005D2AE6" w:rsidRPr="0054072D" w:rsidRDefault="005D2AE6" w:rsidP="0054072D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2. razred</w:t>
            </w:r>
          </w:p>
        </w:tc>
        <w:tc>
          <w:tcPr>
            <w:tcW w:w="7085" w:type="dxa"/>
            <w:gridSpan w:val="8"/>
          </w:tcPr>
          <w:p w14:paraId="29AB03AB" w14:textId="77777777" w:rsidR="005D2AE6" w:rsidRPr="0054072D" w:rsidRDefault="005D2AE6" w:rsidP="0054072D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</w:tr>
      <w:tr w:rsidR="005D2AE6" w:rsidRPr="0054072D" w14:paraId="32AD71C0" w14:textId="77777777" w:rsidTr="0054072D">
        <w:trPr>
          <w:trHeight w:val="191"/>
        </w:trPr>
        <w:tc>
          <w:tcPr>
            <w:tcW w:w="1977" w:type="dxa"/>
          </w:tcPr>
          <w:p w14:paraId="6025C700" w14:textId="77777777" w:rsidR="005D2AE6" w:rsidRPr="0054072D" w:rsidRDefault="005D2AE6" w:rsidP="0054072D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3. razred</w:t>
            </w:r>
          </w:p>
        </w:tc>
        <w:tc>
          <w:tcPr>
            <w:tcW w:w="7085" w:type="dxa"/>
            <w:gridSpan w:val="8"/>
          </w:tcPr>
          <w:p w14:paraId="24502BCF" w14:textId="77777777" w:rsidR="005D2AE6" w:rsidRPr="0054072D" w:rsidRDefault="005D2AE6" w:rsidP="0054072D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</w:tr>
      <w:tr w:rsidR="005D2AE6" w:rsidRPr="0054072D" w14:paraId="1B63208B" w14:textId="77777777" w:rsidTr="0054072D">
        <w:trPr>
          <w:trHeight w:val="237"/>
        </w:trPr>
        <w:tc>
          <w:tcPr>
            <w:tcW w:w="1977" w:type="dxa"/>
          </w:tcPr>
          <w:p w14:paraId="42F1AC84" w14:textId="77777777" w:rsidR="005D2AE6" w:rsidRPr="0054072D" w:rsidRDefault="005D2AE6" w:rsidP="0054072D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4. razred</w:t>
            </w:r>
          </w:p>
        </w:tc>
        <w:tc>
          <w:tcPr>
            <w:tcW w:w="7085" w:type="dxa"/>
            <w:gridSpan w:val="8"/>
          </w:tcPr>
          <w:p w14:paraId="4C740EA8" w14:textId="77777777" w:rsidR="005D2AE6" w:rsidRPr="0054072D" w:rsidRDefault="005D2AE6" w:rsidP="0054072D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</w:tr>
      <w:tr w:rsidR="005D2AE6" w:rsidRPr="0054072D" w14:paraId="2F135DE4" w14:textId="77777777" w:rsidTr="0054072D">
        <w:trPr>
          <w:trHeight w:val="265"/>
        </w:trPr>
        <w:tc>
          <w:tcPr>
            <w:tcW w:w="1977" w:type="dxa"/>
          </w:tcPr>
          <w:p w14:paraId="44E44259" w14:textId="77777777" w:rsidR="005D2AE6" w:rsidRPr="0054072D" w:rsidRDefault="005D2AE6" w:rsidP="0054072D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b/>
                <w:sz w:val="20"/>
                <w:szCs w:val="20"/>
                <w:lang w:val="hr-HR"/>
              </w:rPr>
              <w:t>5. razred</w:t>
            </w:r>
          </w:p>
        </w:tc>
        <w:tc>
          <w:tcPr>
            <w:tcW w:w="7085" w:type="dxa"/>
            <w:gridSpan w:val="8"/>
          </w:tcPr>
          <w:p w14:paraId="03D21F9C" w14:textId="77777777" w:rsidR="005D2AE6" w:rsidRPr="0054072D" w:rsidRDefault="005D2AE6" w:rsidP="0054072D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</w:tc>
      </w:tr>
    </w:tbl>
    <w:p w14:paraId="1505D2D7" w14:textId="77777777" w:rsidR="00E05996" w:rsidRPr="0054072D" w:rsidRDefault="00E05996" w:rsidP="00E05996">
      <w:pPr>
        <w:ind w:right="-851" w:firstLine="6"/>
        <w:rPr>
          <w:rFonts w:ascii="Arial" w:hAnsi="Arial" w:cs="Arial"/>
          <w:sz w:val="20"/>
          <w:szCs w:val="20"/>
          <w:lang w:val="hr-HR"/>
        </w:rPr>
      </w:pPr>
    </w:p>
    <w:p w14:paraId="1B7641DF" w14:textId="77777777" w:rsidR="00C2230D" w:rsidRPr="0054072D" w:rsidRDefault="00C2230D" w:rsidP="00C21985">
      <w:pPr>
        <w:ind w:right="-851"/>
        <w:rPr>
          <w:rFonts w:ascii="Arial" w:hAnsi="Arial" w:cs="Arial"/>
          <w:sz w:val="20"/>
          <w:szCs w:val="20"/>
          <w:lang w:val="hr-H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72"/>
      </w:tblGrid>
      <w:tr w:rsidR="0054072D" w:rsidRPr="0054072D" w14:paraId="337A75EF" w14:textId="77777777" w:rsidTr="00854286">
        <w:tc>
          <w:tcPr>
            <w:tcW w:w="9286" w:type="dxa"/>
            <w:shd w:val="clear" w:color="auto" w:fill="DBE5F1"/>
          </w:tcPr>
          <w:p w14:paraId="22C9D198" w14:textId="77777777" w:rsidR="0054072D" w:rsidRPr="00A50515" w:rsidRDefault="0054072D" w:rsidP="0085428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</w:pPr>
            <w:r w:rsidRPr="00A50515"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  <w:t>ISPUNJAVA POVJERENSTVO ZA UPIS</w:t>
            </w:r>
          </w:p>
        </w:tc>
      </w:tr>
    </w:tbl>
    <w:p w14:paraId="7C0B10C3" w14:textId="77777777" w:rsidR="0054072D" w:rsidRPr="0054072D" w:rsidRDefault="0054072D" w:rsidP="0054072D">
      <w:pPr>
        <w:rPr>
          <w:rFonts w:ascii="Arial" w:hAnsi="Arial" w:cs="Arial"/>
          <w:sz w:val="20"/>
          <w:szCs w:val="20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4072D" w:rsidRPr="0054072D" w14:paraId="3AEDD8AE" w14:textId="77777777" w:rsidTr="00854286">
        <w:trPr>
          <w:trHeight w:val="1400"/>
        </w:trPr>
        <w:tc>
          <w:tcPr>
            <w:tcW w:w="9288" w:type="dxa"/>
          </w:tcPr>
          <w:p w14:paraId="4F8EF8DB" w14:textId="221E53EE" w:rsidR="0054072D" w:rsidRPr="0054072D" w:rsidRDefault="0054072D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 xml:space="preserve">Primjedbe </w:t>
            </w:r>
            <w:r w:rsidR="00E254DA">
              <w:rPr>
                <w:rFonts w:ascii="Arial" w:hAnsi="Arial" w:cs="Arial"/>
                <w:sz w:val="20"/>
                <w:szCs w:val="20"/>
                <w:lang w:val="hr-HR"/>
              </w:rPr>
              <w:t>P</w:t>
            </w: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ovjerenstva:</w:t>
            </w:r>
          </w:p>
        </w:tc>
      </w:tr>
    </w:tbl>
    <w:p w14:paraId="519E4CFF" w14:textId="77777777" w:rsidR="0054072D" w:rsidRPr="0054072D" w:rsidRDefault="0054072D" w:rsidP="0054072D">
      <w:pPr>
        <w:rPr>
          <w:rFonts w:ascii="Arial" w:hAnsi="Arial" w:cs="Arial"/>
          <w:sz w:val="20"/>
          <w:szCs w:val="20"/>
          <w:lang w:val="hr-HR"/>
        </w:rPr>
      </w:pPr>
    </w:p>
    <w:tbl>
      <w:tblPr>
        <w:tblW w:w="9322" w:type="dxa"/>
        <w:tblBorders>
          <w:lef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1843"/>
        <w:gridCol w:w="4536"/>
      </w:tblGrid>
      <w:tr w:rsidR="0054072D" w:rsidRPr="0054072D" w14:paraId="0DBEFBDE" w14:textId="77777777" w:rsidTr="00854286">
        <w:trPr>
          <w:trHeight w:val="576"/>
        </w:trPr>
        <w:tc>
          <w:tcPr>
            <w:tcW w:w="294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FCBEE9" w14:textId="77777777" w:rsidR="0054072D" w:rsidRPr="0054072D" w:rsidRDefault="0054072D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>Upis se odobrava (zaokružiti):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B34B62E" w14:textId="77777777" w:rsidR="0054072D" w:rsidRPr="0054072D" w:rsidRDefault="0054072D" w:rsidP="00854286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 xml:space="preserve">       DA        NE</w:t>
            </w:r>
          </w:p>
        </w:tc>
        <w:tc>
          <w:tcPr>
            <w:tcW w:w="4536" w:type="dxa"/>
          </w:tcPr>
          <w:p w14:paraId="703DCBC3" w14:textId="77777777" w:rsidR="0054072D" w:rsidRPr="0054072D" w:rsidRDefault="0054072D" w:rsidP="00854286">
            <w:pPr>
              <w:jc w:val="center"/>
              <w:rPr>
                <w:rFonts w:ascii="Arial" w:hAnsi="Arial" w:cs="Arial"/>
                <w:sz w:val="20"/>
                <w:szCs w:val="20"/>
                <w:lang w:val="hr-HR"/>
              </w:rPr>
            </w:pPr>
            <w:r w:rsidRPr="0054072D">
              <w:rPr>
                <w:rFonts w:ascii="Arial" w:hAnsi="Arial" w:cs="Arial"/>
                <w:sz w:val="20"/>
                <w:szCs w:val="20"/>
                <w:lang w:val="hr-HR"/>
              </w:rPr>
              <w:t xml:space="preserve">                Predsjednik Povjerenstva za upis:</w:t>
            </w:r>
          </w:p>
        </w:tc>
      </w:tr>
    </w:tbl>
    <w:p w14:paraId="72D12938" w14:textId="77777777" w:rsidR="0054072D" w:rsidRPr="0054072D" w:rsidRDefault="0054072D" w:rsidP="0054072D">
      <w:pPr>
        <w:spacing w:line="360" w:lineRule="auto"/>
        <w:rPr>
          <w:rFonts w:ascii="Arial" w:hAnsi="Arial" w:cs="Arial"/>
          <w:sz w:val="20"/>
          <w:szCs w:val="20"/>
          <w:lang w:val="hr-HR"/>
        </w:rPr>
      </w:pPr>
    </w:p>
    <w:p w14:paraId="5D2744AD" w14:textId="77777777" w:rsidR="00C2230D" w:rsidRPr="0054072D" w:rsidRDefault="0054072D" w:rsidP="0054072D">
      <w:pPr>
        <w:ind w:right="-851"/>
        <w:rPr>
          <w:rFonts w:ascii="Arial" w:hAnsi="Arial" w:cs="Arial"/>
          <w:sz w:val="20"/>
          <w:szCs w:val="20"/>
          <w:lang w:val="hr-HR"/>
        </w:rPr>
      </w:pPr>
      <w:r w:rsidRPr="0054072D">
        <w:rPr>
          <w:rFonts w:ascii="Arial" w:hAnsi="Arial" w:cs="Arial"/>
          <w:sz w:val="20"/>
          <w:szCs w:val="20"/>
          <w:lang w:val="hr-HR"/>
        </w:rPr>
        <w:t xml:space="preserve">U Splitu, dana______________ 2021.g.                                   </w:t>
      </w:r>
    </w:p>
    <w:sectPr w:rsidR="00C2230D" w:rsidRPr="0054072D" w:rsidSect="00C21985">
      <w:pgSz w:w="11906" w:h="16838"/>
      <w:pgMar w:top="568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1592B"/>
    <w:multiLevelType w:val="hybridMultilevel"/>
    <w:tmpl w:val="537E9F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5F7484"/>
    <w:multiLevelType w:val="hybridMultilevel"/>
    <w:tmpl w:val="714604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7U0NjIysbQ0tDBU0lEKTi0uzszPAykwrAUA82GgFCwAAAA="/>
  </w:docVars>
  <w:rsids>
    <w:rsidRoot w:val="00866AFE"/>
    <w:rsid w:val="00014154"/>
    <w:rsid w:val="00061AAD"/>
    <w:rsid w:val="000E4D75"/>
    <w:rsid w:val="001C476F"/>
    <w:rsid w:val="003147C6"/>
    <w:rsid w:val="00343986"/>
    <w:rsid w:val="003E0F15"/>
    <w:rsid w:val="004D06A8"/>
    <w:rsid w:val="0054072D"/>
    <w:rsid w:val="005D2AE6"/>
    <w:rsid w:val="005E43AE"/>
    <w:rsid w:val="007A44EE"/>
    <w:rsid w:val="007A6466"/>
    <w:rsid w:val="008352A1"/>
    <w:rsid w:val="00866AFE"/>
    <w:rsid w:val="00875019"/>
    <w:rsid w:val="009E44AC"/>
    <w:rsid w:val="00A328B2"/>
    <w:rsid w:val="00A50515"/>
    <w:rsid w:val="00B406D6"/>
    <w:rsid w:val="00B42942"/>
    <w:rsid w:val="00B42DF6"/>
    <w:rsid w:val="00B60F82"/>
    <w:rsid w:val="00B66E87"/>
    <w:rsid w:val="00C07505"/>
    <w:rsid w:val="00C21985"/>
    <w:rsid w:val="00C2230D"/>
    <w:rsid w:val="00CA7493"/>
    <w:rsid w:val="00CE521B"/>
    <w:rsid w:val="00D37463"/>
    <w:rsid w:val="00DD3DFD"/>
    <w:rsid w:val="00E05996"/>
    <w:rsid w:val="00E13201"/>
    <w:rsid w:val="00E254DA"/>
    <w:rsid w:val="00E47136"/>
    <w:rsid w:val="00E943F9"/>
    <w:rsid w:val="00EA55F7"/>
    <w:rsid w:val="00F27E18"/>
    <w:rsid w:val="00F63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284A6"/>
  <w15:chartTrackingRefBased/>
  <w15:docId w15:val="{EA44D686-F397-4E34-AA6F-25181E6C6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9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5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4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93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D37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ranka</dc:creator>
  <cp:keywords/>
  <dc:description/>
  <cp:lastModifiedBy>Ladislav Vrsalović</cp:lastModifiedBy>
  <cp:revision>10</cp:revision>
  <cp:lastPrinted>2018-05-10T11:07:00Z</cp:lastPrinted>
  <dcterms:created xsi:type="dcterms:W3CDTF">2021-05-27T06:18:00Z</dcterms:created>
  <dcterms:modified xsi:type="dcterms:W3CDTF">2021-05-28T11:47:00Z</dcterms:modified>
</cp:coreProperties>
</file>